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104B6" w14:textId="77777777" w:rsidR="00C3252E" w:rsidRDefault="00C3252E" w:rsidP="0084798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5771651" w14:textId="77275A9D" w:rsidR="00C3252E" w:rsidRDefault="00C3252E" w:rsidP="0084798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8E7F89">
        <w:rPr>
          <w:rFonts w:ascii="Times New Roman" w:hAnsi="Times New Roman"/>
          <w:sz w:val="24"/>
          <w:szCs w:val="24"/>
        </w:rPr>
        <w:t>PE_PRN211_SU23_554489</w:t>
      </w:r>
      <w:r>
        <w:rPr>
          <w:rFonts w:ascii="Times New Roman" w:hAnsi="Times New Roman"/>
          <w:sz w:val="24"/>
          <w:szCs w:val="24"/>
        </w:rPr>
        <w:t xml:space="preserve"> Note</w:t>
      </w:r>
    </w:p>
    <w:p w14:paraId="0254CEA3" w14:textId="77777777" w:rsidR="00C3252E" w:rsidRDefault="00C3252E" w:rsidP="0084798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24F2576B" w14:textId="243437FE" w:rsidR="00847989" w:rsidRPr="00736CAE" w:rsidRDefault="00847989" w:rsidP="0084798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00105A33" w14:textId="77777777" w:rsidR="00847989" w:rsidRPr="00736CAE" w:rsidRDefault="00847989" w:rsidP="0084798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0E60FE18" w14:textId="77777777" w:rsidR="00847989" w:rsidRPr="009228E8" w:rsidRDefault="00847989" w:rsidP="0084798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3A008E9A" w14:textId="77777777" w:rsidR="00847989" w:rsidRDefault="00847989" w:rsidP="0084798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6B6DB3" w14:textId="77777777" w:rsidR="00847989" w:rsidRPr="005827C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2E5C45CB" w14:textId="77777777" w:rsidR="00847989" w:rsidRPr="00FF40E7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24EE4774" w14:textId="6266A370" w:rsidR="00847989" w:rsidRPr="00DC3026" w:rsidRDefault="00847989" w:rsidP="00EC334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C3252E">
        <w:rPr>
          <w:rFonts w:ascii="Times New Roman" w:hAnsi="Times New Roman"/>
          <w:b/>
          <w:sz w:val="24"/>
          <w:szCs w:val="24"/>
        </w:rPr>
        <w:t>PE_PRN211_SP23</w:t>
      </w:r>
      <w:r w:rsidR="00C3252E">
        <w:rPr>
          <w:rFonts w:ascii="Times New Roman" w:hAnsi="Times New Roman"/>
          <w:b/>
          <w:sz w:val="24"/>
          <w:szCs w:val="24"/>
          <w:lang w:val="vi-VN"/>
        </w:rPr>
        <w:t>_</w:t>
      </w:r>
      <w:r w:rsidR="00C3252E" w:rsidRPr="008E7F89">
        <w:rPr>
          <w:rFonts w:ascii="Times New Roman" w:hAnsi="Times New Roman"/>
          <w:b/>
          <w:sz w:val="24"/>
          <w:szCs w:val="24"/>
        </w:rPr>
        <w:t>554489</w:t>
      </w:r>
      <w:r w:rsidR="00C3252E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="002A2C2C" w:rsidRPr="00CA1B25">
        <w:rPr>
          <w:rFonts w:ascii="Times New Roman" w:hAnsi="Times New Roman"/>
          <w:b/>
          <w:sz w:val="24"/>
          <w:szCs w:val="24"/>
        </w:rPr>
        <w:t>BookManagement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6437E449" w14:textId="42F7F5BB" w:rsidR="00847989" w:rsidRPr="007509E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6C5446" w:rsidRPr="004F0784">
        <w:rPr>
          <w:rFonts w:ascii="Times New Roman" w:hAnsi="Times New Roman"/>
          <w:b/>
          <w:sz w:val="24"/>
          <w:szCs w:val="24"/>
        </w:rPr>
        <w:t>BookManagement2023DB</w:t>
      </w:r>
      <w:r w:rsidR="00264116"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264116" w:rsidRPr="004F0784">
        <w:rPr>
          <w:rFonts w:ascii="Times New Roman" w:hAnsi="Times New Roman"/>
          <w:b/>
          <w:sz w:val="24"/>
          <w:szCs w:val="24"/>
        </w:rPr>
        <w:t>BookManagement2023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F3DB8BC" w14:textId="77777777" w:rsidR="00847989" w:rsidRPr="007509EB" w:rsidRDefault="00847989" w:rsidP="0084798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7BC8444" w14:textId="77777777" w:rsidR="00FB3E17" w:rsidRPr="000A5966" w:rsidRDefault="00FB3E17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9387DDE" w14:textId="77777777" w:rsidR="00847989" w:rsidRDefault="0084798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36B07D8B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55CA358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677612" w:rsidRPr="004F0784">
        <w:rPr>
          <w:rFonts w:ascii="Times New Roman" w:hAnsi="Times New Roman"/>
          <w:b/>
          <w:sz w:val="24"/>
          <w:szCs w:val="24"/>
        </w:rPr>
        <w:t>BookManagement2023</w:t>
      </w:r>
      <w:proofErr w:type="gramStart"/>
      <w:r w:rsidR="00677612" w:rsidRPr="004F0784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0B11052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66AB58DC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</w:t>
      </w:r>
      <w:r w:rsidRPr="00131E03">
        <w:rPr>
          <w:rFonts w:ascii="Times New Roman" w:hAnsi="Times New Roman" w:cs="Times New Roman"/>
          <w:i/>
          <w:iCs/>
          <w:sz w:val="24"/>
          <w:szCs w:val="24"/>
        </w:rPr>
        <w:t xml:space="preserve">class </w:t>
      </w:r>
      <w:r w:rsidR="0022693E" w:rsidRPr="00131E03">
        <w:rPr>
          <w:rFonts w:ascii="Times New Roman" w:hAnsi="Times New Roman" w:cs="Times New Roman"/>
          <w:i/>
          <w:iCs/>
          <w:sz w:val="24"/>
          <w:szCs w:val="24"/>
        </w:rPr>
        <w:t>BookManagement2023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1F7C6B80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454CC5" w:rsidRPr="00F1109C">
        <w:rPr>
          <w:rFonts w:ascii="Times New Roman" w:hAnsi="Times New Roman" w:cs="Times New Roman"/>
          <w:i/>
          <w:iCs/>
          <w:sz w:val="24"/>
          <w:szCs w:val="24"/>
        </w:rPr>
        <w:t>BookManagement2023DB</w:t>
      </w:r>
      <w:r w:rsidR="00847989" w:rsidRPr="00F1109C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p w14:paraId="2E9DF8F6" w14:textId="7822E149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t>Package using for .NET 5:</w:t>
      </w:r>
      <w:bookmarkEnd w:id="4"/>
      <w:bookmarkEnd w:id="5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9" w:name="OLE_LINK14"/>
      <w:bookmarkStart w:id="10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OLE_LINK25"/>
      <w:bookmarkStart w:id="12" w:name="OLE_LINK26"/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bookmarkEnd w:id="11"/>
      <w:bookmarkEnd w:id="1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9"/>
      <w:bookmarkEnd w:id="10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3" w:name="_Hlk108479009"/>
      <w:bookmarkStart w:id="14" w:name="OLE_LINK29"/>
      <w:bookmarkStart w:id="15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273BFB3F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96893" w:rsidRPr="004F0784">
        <w:rPr>
          <w:rFonts w:ascii="Times New Roman" w:hAnsi="Times New Roman"/>
          <w:b/>
          <w:sz w:val="24"/>
          <w:szCs w:val="24"/>
        </w:rPr>
        <w:t>BookManagement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3"/>
    <w:bookmarkEnd w:id="14"/>
    <w:bookmarkEnd w:id="15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- Use Entity Framework Core to generate Object Model from existing database – Package Manager Console</w:t>
      </w:r>
    </w:p>
    <w:p w14:paraId="02FFEB12" w14:textId="1EDDD890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bookmarkStart w:id="16" w:name="_GoBack"/>
      <w:bookmarkEnd w:id="16"/>
      <w:r w:rsidR="0065148E" w:rsidRPr="004F0784">
        <w:rPr>
          <w:rFonts w:ascii="Times New Roman" w:hAnsi="Times New Roman"/>
          <w:b/>
          <w:sz w:val="24"/>
          <w:szCs w:val="24"/>
        </w:rPr>
        <w:t>BookManagement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p w14:paraId="199C48FE" w14:textId="3119AC65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A0825" w14:textId="77777777" w:rsidR="003779CB" w:rsidRDefault="003779CB" w:rsidP="007C4C80">
      <w:pPr>
        <w:spacing w:after="0" w:line="240" w:lineRule="auto"/>
      </w:pPr>
      <w:r>
        <w:separator/>
      </w:r>
    </w:p>
  </w:endnote>
  <w:endnote w:type="continuationSeparator" w:id="0">
    <w:p w14:paraId="5417DA25" w14:textId="77777777" w:rsidR="003779CB" w:rsidRDefault="003779CB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68C083D6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C3252E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9CAA9" w14:textId="77777777" w:rsidR="003779CB" w:rsidRDefault="003779CB" w:rsidP="007C4C80">
      <w:pPr>
        <w:spacing w:after="0" w:line="240" w:lineRule="auto"/>
      </w:pPr>
      <w:r>
        <w:separator/>
      </w:r>
    </w:p>
  </w:footnote>
  <w:footnote w:type="continuationSeparator" w:id="0">
    <w:p w14:paraId="2E5356A5" w14:textId="77777777" w:rsidR="003779CB" w:rsidRDefault="003779CB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31E03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2693E"/>
    <w:rsid w:val="00264116"/>
    <w:rsid w:val="00265161"/>
    <w:rsid w:val="0027553C"/>
    <w:rsid w:val="00281CCD"/>
    <w:rsid w:val="002906E8"/>
    <w:rsid w:val="0029582D"/>
    <w:rsid w:val="002A2C2C"/>
    <w:rsid w:val="002B1E4C"/>
    <w:rsid w:val="002C1BD5"/>
    <w:rsid w:val="002E2A09"/>
    <w:rsid w:val="002F11AC"/>
    <w:rsid w:val="002F43CE"/>
    <w:rsid w:val="0030169E"/>
    <w:rsid w:val="00310EDE"/>
    <w:rsid w:val="00321C98"/>
    <w:rsid w:val="0033794B"/>
    <w:rsid w:val="00343EC6"/>
    <w:rsid w:val="00350F46"/>
    <w:rsid w:val="00351136"/>
    <w:rsid w:val="00352803"/>
    <w:rsid w:val="0036546E"/>
    <w:rsid w:val="00372CAF"/>
    <w:rsid w:val="003744C7"/>
    <w:rsid w:val="003779CB"/>
    <w:rsid w:val="00396007"/>
    <w:rsid w:val="003B080C"/>
    <w:rsid w:val="003D0211"/>
    <w:rsid w:val="003D71D9"/>
    <w:rsid w:val="003D75D9"/>
    <w:rsid w:val="003E6B79"/>
    <w:rsid w:val="003F5FA9"/>
    <w:rsid w:val="00410977"/>
    <w:rsid w:val="004246D6"/>
    <w:rsid w:val="00454CC5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66C06"/>
    <w:rsid w:val="00591A83"/>
    <w:rsid w:val="00596893"/>
    <w:rsid w:val="005A2321"/>
    <w:rsid w:val="005C7105"/>
    <w:rsid w:val="005D1B0F"/>
    <w:rsid w:val="00627E61"/>
    <w:rsid w:val="0065148E"/>
    <w:rsid w:val="00661935"/>
    <w:rsid w:val="00677612"/>
    <w:rsid w:val="00683E79"/>
    <w:rsid w:val="00692FB4"/>
    <w:rsid w:val="006A6B92"/>
    <w:rsid w:val="006B6B5E"/>
    <w:rsid w:val="006C5446"/>
    <w:rsid w:val="006C7907"/>
    <w:rsid w:val="00701E6B"/>
    <w:rsid w:val="00702B36"/>
    <w:rsid w:val="00705B41"/>
    <w:rsid w:val="00717C65"/>
    <w:rsid w:val="00741E6C"/>
    <w:rsid w:val="007A12A1"/>
    <w:rsid w:val="007B15BF"/>
    <w:rsid w:val="007C4C80"/>
    <w:rsid w:val="007D3BE8"/>
    <w:rsid w:val="007E1732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E2B65"/>
    <w:rsid w:val="00BF41A1"/>
    <w:rsid w:val="00BF4F05"/>
    <w:rsid w:val="00C3226C"/>
    <w:rsid w:val="00C3252E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D12F9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1109C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5</cp:revision>
  <dcterms:created xsi:type="dcterms:W3CDTF">2023-06-18T06:08:00Z</dcterms:created>
  <dcterms:modified xsi:type="dcterms:W3CDTF">2023-06-25T14:58:00Z</dcterms:modified>
</cp:coreProperties>
</file>